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6E0D3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D8BA922" w14:textId="148682F9" w:rsidR="002258C5" w:rsidRPr="00703B29" w:rsidRDefault="0094556A" w:rsidP="00BE77E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1*15</w:t>
      </w:r>
      <w:r w:rsidR="00BE77E4" w:rsidRPr="00BE77E4">
        <w:rPr>
          <w:rFonts w:cs="Arial"/>
          <w:sz w:val="20"/>
        </w:rPr>
        <w:t xml:space="preserve"> </w:t>
      </w:r>
      <w:r w:rsidR="00C72A89">
        <w:rPr>
          <w:rFonts w:cs="Arial"/>
          <w:sz w:val="20"/>
        </w:rPr>
        <w:t>(101.125-24/</w:t>
      </w:r>
      <w:proofErr w:type="gramStart"/>
      <w:r w:rsidR="00C72A89">
        <w:rPr>
          <w:rFonts w:cs="Arial"/>
          <w:sz w:val="20"/>
        </w:rPr>
        <w:t>06,</w:t>
      </w:r>
      <w:r w:rsidR="00C72A89" w:rsidRPr="00703B29">
        <w:rPr>
          <w:rFonts w:cs="Arial"/>
          <w:sz w:val="20"/>
        </w:rPr>
        <w:t>-</w:t>
      </w:r>
      <w:proofErr w:type="gramEnd"/>
      <w:r w:rsidR="00C72A89">
        <w:rPr>
          <w:rFonts w:cs="Arial"/>
          <w:sz w:val="20"/>
        </w:rPr>
        <w:t>24u/06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A7274">
        <w:rPr>
          <w:rFonts w:cs="Arial"/>
          <w:sz w:val="20"/>
        </w:rPr>
        <w:t>9N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01EFE">
        <w:rPr>
          <w:rFonts w:cs="Arial"/>
          <w:sz w:val="20"/>
        </w:rPr>
        <w:t>2</w:t>
      </w:r>
      <w:r w:rsidR="00822404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5A7274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21E47D2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5A3230E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E84A5A7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1D3E22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8975D43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1E1B99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B9AB9EB" w14:textId="77777777" w:rsidR="00BD04A7" w:rsidRPr="001C202F" w:rsidRDefault="00817BE9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9DB25D8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478F2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F4BDA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0A730E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7ECEB6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70EB57E" w14:textId="3F536BCE" w:rsidR="00554C46" w:rsidRDefault="00554C46" w:rsidP="00554C46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Comments</w:t>
      </w:r>
      <w:r w:rsidRPr="00695A17">
        <w:rPr>
          <w:b/>
          <w:i/>
          <w:sz w:val="18"/>
          <w:szCs w:val="18"/>
        </w:rPr>
        <w:t>:________________</w:t>
      </w:r>
      <w:r w:rsidRPr="00695A17">
        <w:rPr>
          <w:b/>
          <w:i/>
          <w:sz w:val="18"/>
          <w:szCs w:val="18"/>
          <w:u w:val="single"/>
        </w:rPr>
        <w:t xml:space="preserve">  </w:t>
      </w:r>
      <w:r w:rsidRPr="0033413D">
        <w:rPr>
          <w:i/>
          <w:sz w:val="18"/>
          <w:szCs w:val="18"/>
          <w:u w:val="single"/>
        </w:rPr>
        <w:t xml:space="preserve">    </w:t>
      </w:r>
    </w:p>
    <w:p w14:paraId="2A5560AA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86A34F3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7E03E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708693E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669770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BA223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7C0C9F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54C4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A10E4F8" w14:textId="2ED2D3CF" w:rsidR="00BD04A7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A53E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10124DEB" wp14:editId="69147D45">
            <wp:simplePos x="0" y="0"/>
            <wp:positionH relativeFrom="margin">
              <wp:align>right</wp:align>
            </wp:positionH>
            <wp:positionV relativeFrom="paragraph">
              <wp:posOffset>9398</wp:posOffset>
            </wp:positionV>
            <wp:extent cx="6480810" cy="1104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2CC894" w14:textId="3274AA4D" w:rsidR="00A046AF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A53EC">
        <w:rPr>
          <w:noProof/>
        </w:rPr>
        <w:drawing>
          <wp:anchor distT="0" distB="0" distL="114300" distR="114300" simplePos="0" relativeHeight="251673600" behindDoc="0" locked="0" layoutInCell="1" allowOverlap="1" wp14:anchorId="1077AAA5" wp14:editId="1CA54D81">
            <wp:simplePos x="0" y="0"/>
            <wp:positionH relativeFrom="column">
              <wp:posOffset>-3810</wp:posOffset>
            </wp:positionH>
            <wp:positionV relativeFrom="paragraph">
              <wp:posOffset>1101119</wp:posOffset>
            </wp:positionV>
            <wp:extent cx="2503805" cy="11023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05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77803" w14:textId="0E92D7FC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963BEF0" w14:textId="5CDF1F8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A0F1B4" w14:textId="6C4CB5E1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654B3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04AD53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79EFE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F4D42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97B72D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F2B046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615069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6A3F6" w14:textId="40B617F3" w:rsidR="00C01EFE" w:rsidRPr="003A53EC" w:rsidRDefault="00C01E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4C1A629" w14:textId="2EBBC711" w:rsidR="003A53EC" w:rsidRPr="003A53EC" w:rsidRDefault="003A53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A53EC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2DCE9B7" w14:textId="320A033E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FFEC0B0" w14:textId="0136E5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B32E40D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637E78" w14:textId="77777777" w:rsidR="006479D6" w:rsidRPr="00197FEA" w:rsidRDefault="006479D6" w:rsidP="00197FEA">
      <w:pPr>
        <w:pStyle w:val="Title"/>
        <w:jc w:val="both"/>
        <w:rPr>
          <w:i/>
          <w:sz w:val="18"/>
          <w:szCs w:val="18"/>
        </w:rPr>
        <w:sectPr w:rsidR="006479D6" w:rsidRPr="00197FEA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5F7A0D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7E1B9AE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9D5228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3658B72" w14:textId="77777777" w:rsidR="00166620" w:rsidRDefault="00166620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2C75F3" w14:textId="3524B6D4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00B5E4F7" w14:textId="19E3974C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mix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15 and </w:t>
      </w:r>
      <w:r w:rsidRPr="00C55CDD">
        <w:rPr>
          <w:rFonts w:ascii="Arial" w:hAnsi="Arial" w:cs="Arial"/>
          <w:sz w:val="18"/>
          <w:szCs w:val="18"/>
          <w:lang w:val="en-GB"/>
        </w:rPr>
        <w:t>22 may have a tendency for unspecific amplification.</w:t>
      </w:r>
    </w:p>
    <w:p w14:paraId="5D1D8A9B" w14:textId="3E55D4FF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mixes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20, </w:t>
      </w:r>
      <w:r w:rsidRPr="00C55CDD">
        <w:rPr>
          <w:rFonts w:ascii="Arial" w:hAnsi="Arial" w:cs="Arial"/>
          <w:sz w:val="18"/>
          <w:szCs w:val="18"/>
          <w:lang w:val="en-GB"/>
        </w:rPr>
        <w:t xml:space="preserve">26 and 28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have a tendency to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giving rise to primer oligomer formation.</w:t>
      </w:r>
    </w:p>
    <w:p w14:paraId="670711A8" w14:textId="0C6098D9" w:rsidR="00CF3D21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</w:t>
      </w:r>
      <w:proofErr w:type="gramStart"/>
      <w:r w:rsidRPr="00C55CDD">
        <w:rPr>
          <w:rFonts w:ascii="Arial" w:hAnsi="Arial" w:cs="Arial"/>
          <w:sz w:val="18"/>
          <w:szCs w:val="18"/>
          <w:lang w:val="en-GB"/>
        </w:rPr>
        <w:t>mix</w:t>
      </w:r>
      <w:proofErr w:type="gramEnd"/>
      <w:r w:rsidRPr="00C55CDD">
        <w:rPr>
          <w:rFonts w:ascii="Arial" w:hAnsi="Arial" w:cs="Arial"/>
          <w:sz w:val="18"/>
          <w:szCs w:val="18"/>
          <w:lang w:val="en-GB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D4422" w14:textId="77777777" w:rsidR="00CF3D21" w:rsidRDefault="00CF3D21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6A6B879E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3A3EAC3D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116272F6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8E0EFD5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85D752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4642A8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1C0D403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D9255E0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1F5439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092F1A8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6F196DA1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3D8FA95B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60E93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5FE0B98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3B41BF" w14:textId="77777777" w:rsidR="00C1004E" w:rsidRDefault="00C1004E" w:rsidP="00301BB9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398E1CF" w14:textId="77777777" w:rsidR="00301BB9" w:rsidRPr="000561E5" w:rsidRDefault="00301BB9" w:rsidP="00301BB9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4B1BBE22" w14:textId="77777777" w:rsidR="00301BB9" w:rsidRPr="00C1004E" w:rsidRDefault="00301BB9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  <w:sectPr w:rsidR="00301BB9" w:rsidRPr="00C1004E" w:rsidSect="00A64842">
          <w:headerReference w:type="default" r:id="rId14"/>
          <w:footerReference w:type="default" r:id="rId15"/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0259F98B" w14:textId="0D366A64" w:rsidR="00833B6D" w:rsidRPr="00833B6D" w:rsidRDefault="00190C8C" w:rsidP="00A84A4D">
      <w:pPr>
        <w:tabs>
          <w:tab w:val="left" w:pos="3744"/>
        </w:tabs>
      </w:pPr>
      <w:r w:rsidRPr="00190C8C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D1BA89A" wp14:editId="5398B4EE">
            <wp:simplePos x="0" y="0"/>
            <wp:positionH relativeFrom="margin">
              <wp:align>center</wp:align>
            </wp:positionH>
            <wp:positionV relativeFrom="paragraph">
              <wp:posOffset>10</wp:posOffset>
            </wp:positionV>
            <wp:extent cx="6194425" cy="8533130"/>
            <wp:effectExtent l="0" t="0" r="0" b="127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442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C6FF25" w14:textId="32A16BD6" w:rsidR="00B273B5" w:rsidRDefault="00341988" w:rsidP="00B273B5">
      <w:pPr>
        <w:ind w:firstLine="720"/>
        <w:rPr>
          <w:rFonts w:ascii="Arial" w:hAnsi="Arial" w:cs="Arial"/>
          <w:b/>
          <w:sz w:val="18"/>
          <w:szCs w:val="18"/>
          <w:vertAlign w:val="superscript"/>
        </w:rPr>
      </w:pPr>
      <w:r w:rsidRPr="00341988">
        <w:lastRenderedPageBreak/>
        <w:drawing>
          <wp:anchor distT="0" distB="0" distL="114300" distR="114300" simplePos="0" relativeHeight="251675648" behindDoc="0" locked="0" layoutInCell="1" allowOverlap="1" wp14:anchorId="57A44363" wp14:editId="626AD68C">
            <wp:simplePos x="0" y="0"/>
            <wp:positionH relativeFrom="page">
              <wp:align>center</wp:align>
            </wp:positionH>
            <wp:positionV relativeFrom="paragraph">
              <wp:posOffset>304</wp:posOffset>
            </wp:positionV>
            <wp:extent cx="6390640" cy="76860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68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0542B7" w14:textId="64C4954C" w:rsidR="00643CB9" w:rsidRPr="00520DA9" w:rsidRDefault="00643CB9" w:rsidP="00520DA9">
      <w:pPr>
        <w:ind w:left="426"/>
        <w:rPr>
          <w:noProof/>
        </w:rPr>
      </w:pPr>
      <w:r w:rsidRPr="00C7510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C7510D">
        <w:rPr>
          <w:rFonts w:ascii="Arial" w:hAnsi="Arial" w:cs="Arial"/>
          <w:sz w:val="18"/>
          <w:szCs w:val="18"/>
        </w:rPr>
        <w:t xml:space="preserve">DRB1*15 alleles in bold lettering are listed as confirmed alleles on the </w:t>
      </w:r>
      <w:r w:rsidRPr="00C7510D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8" w:history="1">
        <w:r w:rsidRPr="00C7510D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CF3D21">
        <w:rPr>
          <w:rFonts w:ascii="Arial" w:hAnsi="Arial" w:cs="Arial"/>
          <w:sz w:val="18"/>
          <w:szCs w:val="18"/>
        </w:rPr>
        <w:t>, release 3.2</w:t>
      </w:r>
      <w:r w:rsidR="00880AD0">
        <w:rPr>
          <w:rFonts w:ascii="Arial" w:hAnsi="Arial" w:cs="Arial"/>
          <w:sz w:val="18"/>
          <w:szCs w:val="18"/>
        </w:rPr>
        <w:t>6.0</w:t>
      </w:r>
      <w:r w:rsidR="00C7510D">
        <w:rPr>
          <w:rFonts w:ascii="Arial" w:hAnsi="Arial" w:cs="Arial"/>
          <w:sz w:val="18"/>
          <w:szCs w:val="18"/>
        </w:rPr>
        <w:t>,</w:t>
      </w:r>
      <w:r w:rsidR="00880AD0">
        <w:rPr>
          <w:rFonts w:ascii="Arial" w:hAnsi="Arial" w:cs="Arial"/>
          <w:sz w:val="18"/>
          <w:szCs w:val="18"/>
        </w:rPr>
        <w:t xml:space="preserve"> October 2016</w:t>
      </w:r>
      <w:r w:rsidRPr="00C7510D">
        <w:rPr>
          <w:rFonts w:ascii="Arial" w:hAnsi="Arial" w:cs="Arial"/>
          <w:sz w:val="18"/>
          <w:szCs w:val="18"/>
        </w:rPr>
        <w:t>.</w:t>
      </w:r>
    </w:p>
    <w:p w14:paraId="14DD46FE" w14:textId="5E6538C4" w:rsidR="007F13A8" w:rsidRDefault="00643CB9" w:rsidP="00C14B4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rFonts w:cs="Arial"/>
          <w:spacing w:val="-3"/>
          <w:sz w:val="18"/>
          <w:szCs w:val="18"/>
        </w:rPr>
      </w:pPr>
      <w:r w:rsidRPr="00C7510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7510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7510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C7510D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C7510D">
        <w:rPr>
          <w:rFonts w:cs="Arial"/>
          <w:spacing w:val="-3"/>
          <w:sz w:val="18"/>
          <w:szCs w:val="18"/>
        </w:rPr>
        <w:t>.</w:t>
      </w:r>
    </w:p>
    <w:p w14:paraId="50C8D526" w14:textId="77777777" w:rsidR="00341988" w:rsidRDefault="00341988" w:rsidP="008C1962">
      <w:pPr>
        <w:pStyle w:val="BodyText2"/>
        <w:ind w:right="-1" w:firstLine="426"/>
        <w:rPr>
          <w:b/>
          <w:sz w:val="18"/>
          <w:szCs w:val="18"/>
          <w:vertAlign w:val="superscript"/>
        </w:rPr>
      </w:pPr>
    </w:p>
    <w:p w14:paraId="07F92FF4" w14:textId="37B5B40B" w:rsidR="005823A9" w:rsidRDefault="009520C3" w:rsidP="008C1962">
      <w:pPr>
        <w:pStyle w:val="BodyText2"/>
        <w:ind w:right="-1" w:firstLine="426"/>
        <w:rPr>
          <w:rFonts w:cs="Arial"/>
          <w:sz w:val="18"/>
          <w:szCs w:val="18"/>
          <w:lang w:val="en-GB"/>
        </w:rPr>
      </w:pPr>
      <w:r w:rsidRPr="00C7510D">
        <w:rPr>
          <w:b/>
          <w:sz w:val="18"/>
          <w:szCs w:val="18"/>
          <w:vertAlign w:val="superscript"/>
        </w:rPr>
        <w:lastRenderedPageBreak/>
        <w:t>3</w:t>
      </w:r>
      <w:r>
        <w:rPr>
          <w:rFonts w:cs="Arial"/>
          <w:sz w:val="18"/>
          <w:szCs w:val="18"/>
          <w:lang w:val="en-GB"/>
        </w:rPr>
        <w:t>The following DRB1*15</w:t>
      </w:r>
      <w:r w:rsidRPr="00880AD0">
        <w:rPr>
          <w:rFonts w:cs="Arial"/>
          <w:sz w:val="18"/>
          <w:szCs w:val="18"/>
          <w:lang w:val="en-GB"/>
        </w:rPr>
        <w:t xml:space="preserve"> primer mixes have two or more product sizes:</w:t>
      </w:r>
    </w:p>
    <w:tbl>
      <w:tblPr>
        <w:tblStyle w:val="A"/>
        <w:tblW w:w="9631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4703"/>
        <w:gridCol w:w="2552"/>
      </w:tblGrid>
      <w:tr w:rsidR="00520DA9" w:rsidRPr="00E2565E" w14:paraId="501FC813" w14:textId="77777777" w:rsidTr="00FC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C2A5160" w14:textId="77777777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E809CE6" w14:textId="417005C8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703" w:type="dxa"/>
          </w:tcPr>
          <w:p w14:paraId="1FA62D55" w14:textId="77777777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Amplified DRB1*15</w:t>
            </w:r>
            <w:r w:rsidRPr="00E2565E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4525D15F" w14:textId="3D1A9FC4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552" w:type="dxa"/>
          </w:tcPr>
          <w:p w14:paraId="56DE0BE4" w14:textId="77777777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Other amplified</w:t>
            </w:r>
          </w:p>
          <w:p w14:paraId="1F7B16A0" w14:textId="77777777" w:rsidR="00520DA9" w:rsidRPr="00E2565E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2565E">
              <w:rPr>
                <w:rFonts w:cs="Arial"/>
                <w:color w:val="000000"/>
                <w:spacing w:val="-3"/>
                <w:sz w:val="18"/>
                <w:szCs w:val="18"/>
              </w:rPr>
              <w:t>DRB1 alleles</w:t>
            </w:r>
          </w:p>
        </w:tc>
      </w:tr>
      <w:tr w:rsidR="00520DA9" w:rsidRPr="00E2565E" w14:paraId="3E615E5D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7378AFE" w14:textId="77777777" w:rsidR="00520DA9" w:rsidRPr="00E2565E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08DC0932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7C596B3F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36E869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4703" w:type="dxa"/>
          </w:tcPr>
          <w:p w14:paraId="619656E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3:01:01-15:03:05, 15:57, 15:78, 15:94, 15:130, 15:137N, 15:163N, 15:165, 15:178, 15:185</w:t>
            </w:r>
          </w:p>
          <w:p w14:paraId="00A82177" w14:textId="5F919CC2" w:rsidR="00520DA9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4</w:t>
            </w:r>
          </w:p>
        </w:tc>
        <w:tc>
          <w:tcPr>
            <w:tcW w:w="2552" w:type="dxa"/>
          </w:tcPr>
          <w:p w14:paraId="4D187585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E2565E" w14:paraId="67B9FCDB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1"/>
        </w:trPr>
        <w:tc>
          <w:tcPr>
            <w:tcW w:w="959" w:type="dxa"/>
          </w:tcPr>
          <w:p w14:paraId="033F4661" w14:textId="77777777" w:rsidR="00520DA9" w:rsidRPr="00E2565E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2D7B9C41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6D51B0DB" w14:textId="77777777" w:rsidR="004E15F8" w:rsidRPr="00E2565E" w:rsidRDefault="004E15F8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B58A6A" w14:textId="31BAFB91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4703" w:type="dxa"/>
          </w:tcPr>
          <w:p w14:paraId="396488C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5, 15:23, 15:25, 15:27, 15:31:01-15:31:02, 15:34, 15:54, 15:63, 15:66:01-15:66:02, 15:73, 15:100, 15:120</w:t>
            </w:r>
          </w:p>
          <w:p w14:paraId="48381CCA" w14:textId="60DEFF92" w:rsidR="004E15F8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6</w:t>
            </w:r>
          </w:p>
        </w:tc>
        <w:tc>
          <w:tcPr>
            <w:tcW w:w="2552" w:type="dxa"/>
          </w:tcPr>
          <w:p w14:paraId="2BB55CE8" w14:textId="77777777" w:rsidR="00520DA9" w:rsidRPr="00E2565E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3157EA16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5FC038F" w14:textId="019AB2DC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102167B5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10745478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59D92DA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317AFF6F" w14:textId="38642913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6:01-15:06:04, 15:77, 15:94</w:t>
            </w:r>
            <w:r w:rsidR="00341988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 15:125, 15:155</w:t>
            </w:r>
          </w:p>
          <w:p w14:paraId="56A6175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38N</w:t>
            </w:r>
          </w:p>
          <w:p w14:paraId="1C398BB3" w14:textId="3CDB6D61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9, 15:69, 15:110, 15:113N</w:t>
            </w:r>
          </w:p>
        </w:tc>
        <w:tc>
          <w:tcPr>
            <w:tcW w:w="2552" w:type="dxa"/>
          </w:tcPr>
          <w:p w14:paraId="66B10D4B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1568AE1C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4BC20CA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1042B43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6A08326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2062125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2</w:t>
            </w:r>
          </w:p>
          <w:p w14:paraId="4F06AFFD" w14:textId="6D66279C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4, 15:15:01-15:15:03, 15:88, 15:142, 15:147</w:t>
            </w:r>
          </w:p>
        </w:tc>
        <w:tc>
          <w:tcPr>
            <w:tcW w:w="2552" w:type="dxa"/>
          </w:tcPr>
          <w:p w14:paraId="4E9A6D8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58DDE11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BEC2862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5DD62AF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7C3C219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43C2236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7, 15:65 </w:t>
            </w:r>
          </w:p>
          <w:p w14:paraId="3001A386" w14:textId="09D63199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49</w:t>
            </w:r>
          </w:p>
        </w:tc>
        <w:tc>
          <w:tcPr>
            <w:tcW w:w="2552" w:type="dxa"/>
          </w:tcPr>
          <w:p w14:paraId="49EB09A5" w14:textId="28CA8372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6:48</w:t>
            </w:r>
          </w:p>
        </w:tc>
      </w:tr>
      <w:tr w:rsidR="00E2565E" w:rsidRPr="00E2565E" w14:paraId="00B10E72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31153F9" w14:textId="6204A79D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5ACF53C4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F41952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6823F1" w14:textId="07B6EA2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2A5F5D5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9, 15:48</w:t>
            </w:r>
          </w:p>
          <w:p w14:paraId="278D5E2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87DD7" w14:textId="7562B052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23 </w:t>
            </w:r>
          </w:p>
        </w:tc>
        <w:tc>
          <w:tcPr>
            <w:tcW w:w="2552" w:type="dxa"/>
          </w:tcPr>
          <w:p w14:paraId="461076F9" w14:textId="0BB2CADE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03:181, 04:162, 11:88, 13:177, 16:44</w:t>
            </w:r>
          </w:p>
        </w:tc>
      </w:tr>
      <w:tr w:rsidR="00E2565E" w:rsidRPr="00E2565E" w14:paraId="52BCA0D6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383D2AE" w14:textId="679F266F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336179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1D33813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3281AA8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2</w:t>
            </w:r>
          </w:p>
          <w:p w14:paraId="1A3E3B6C" w14:textId="33773DF4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0, 15:84, 15:103, 15:117, 15:120</w:t>
            </w:r>
          </w:p>
        </w:tc>
        <w:tc>
          <w:tcPr>
            <w:tcW w:w="2552" w:type="dxa"/>
          </w:tcPr>
          <w:p w14:paraId="607A668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326DD732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371143AF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2C5E56B5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3A313831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703" w:type="dxa"/>
          </w:tcPr>
          <w:p w14:paraId="2E702A7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68, 15:136</w:t>
            </w:r>
          </w:p>
          <w:p w14:paraId="793C9330" w14:textId="2019B90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0, 15:21, 15:27, 15:34, 15:54, 15:66:01-15:66:02, 15:122</w:t>
            </w:r>
          </w:p>
        </w:tc>
        <w:tc>
          <w:tcPr>
            <w:tcW w:w="2552" w:type="dxa"/>
          </w:tcPr>
          <w:p w14:paraId="31DDB7CB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42240E" w14:textId="21E0A949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6:05:01-16:05:02, 16:07, 16:66</w:t>
            </w:r>
          </w:p>
        </w:tc>
      </w:tr>
      <w:tr w:rsidR="00E2565E" w:rsidRPr="00E2565E" w14:paraId="794AA034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3AE57627" w14:textId="54573766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0FF2799B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42FF511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ED96B2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703" w:type="dxa"/>
          </w:tcPr>
          <w:p w14:paraId="03D9DCA8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02</w:t>
            </w:r>
          </w:p>
          <w:p w14:paraId="57F2BF78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08, 15:115N, 15:129N</w:t>
            </w:r>
          </w:p>
          <w:p w14:paraId="77524A41" w14:textId="16A83F6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74</w:t>
            </w:r>
          </w:p>
        </w:tc>
        <w:tc>
          <w:tcPr>
            <w:tcW w:w="2552" w:type="dxa"/>
          </w:tcPr>
          <w:p w14:paraId="2AF7A39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2BCAA740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4E7C2DC1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0CF42B2B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E28D33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4A03A40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8</w:t>
            </w:r>
          </w:p>
          <w:p w14:paraId="5CFEE10C" w14:textId="08B8FA4A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23</w:t>
            </w:r>
          </w:p>
        </w:tc>
        <w:tc>
          <w:tcPr>
            <w:tcW w:w="2552" w:type="dxa"/>
          </w:tcPr>
          <w:p w14:paraId="390C66A5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6B63620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87F1DE4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5FAA6CE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821834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703" w:type="dxa"/>
          </w:tcPr>
          <w:p w14:paraId="69A9112E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15N</w:t>
            </w:r>
          </w:p>
          <w:p w14:paraId="1BE2200E" w14:textId="1604F9A4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0 </w:t>
            </w:r>
          </w:p>
        </w:tc>
        <w:tc>
          <w:tcPr>
            <w:tcW w:w="2552" w:type="dxa"/>
          </w:tcPr>
          <w:p w14:paraId="3C815B0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00CA72" w14:textId="498DE379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04:226:01, 13:28:02</w:t>
            </w:r>
          </w:p>
        </w:tc>
      </w:tr>
      <w:tr w:rsidR="00E2565E" w:rsidRPr="00E2565E" w14:paraId="7A79B51E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EB4DF51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5BE7FD91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6DF7870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703" w:type="dxa"/>
          </w:tcPr>
          <w:p w14:paraId="6ED4B4F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0</w:t>
            </w:r>
          </w:p>
          <w:p w14:paraId="1CBC78CE" w14:textId="712EB60D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1, 15:25, 15:37:01-15:37:02, 15:57, 15:100, 15:104:01-15:104:03</w:t>
            </w:r>
          </w:p>
        </w:tc>
        <w:tc>
          <w:tcPr>
            <w:tcW w:w="2552" w:type="dxa"/>
          </w:tcPr>
          <w:p w14:paraId="4922820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679988" w14:textId="4BE383A9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6:04:01-16:04:02, 16:18, 16:46</w:t>
            </w:r>
          </w:p>
        </w:tc>
      </w:tr>
      <w:tr w:rsidR="00E2565E" w:rsidRPr="00E2565E" w14:paraId="4FE5F161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A264160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18A6D4E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53431B6E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6FA164F2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2</w:t>
            </w:r>
          </w:p>
          <w:p w14:paraId="744ED67B" w14:textId="1DAA8A55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5, 15:27, 15:34, 15:54, 15:66:01-15:66:02, 15:100, 15:112, 15:120</w:t>
            </w:r>
          </w:p>
        </w:tc>
        <w:tc>
          <w:tcPr>
            <w:tcW w:w="2552" w:type="dxa"/>
          </w:tcPr>
          <w:p w14:paraId="0F872D6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025C065F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882299F" w14:textId="149AE22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54836A7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509734E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79E6D47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4, 15:93, 15:138N</w:t>
            </w:r>
          </w:p>
          <w:p w14:paraId="3F3806A5" w14:textId="2772B498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8, 15:40</w:t>
            </w:r>
          </w:p>
        </w:tc>
        <w:tc>
          <w:tcPr>
            <w:tcW w:w="2552" w:type="dxa"/>
          </w:tcPr>
          <w:p w14:paraId="6363AFC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694F5081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F6D1526" w14:textId="30F52E8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23 </w:t>
            </w:r>
          </w:p>
        </w:tc>
        <w:tc>
          <w:tcPr>
            <w:tcW w:w="1417" w:type="dxa"/>
          </w:tcPr>
          <w:p w14:paraId="36D113D8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0DF3296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488F9E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3438E95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55</w:t>
            </w:r>
          </w:p>
          <w:p w14:paraId="065D6EEE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9</w:t>
            </w:r>
          </w:p>
          <w:p w14:paraId="570D3D83" w14:textId="4975414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5</w:t>
            </w:r>
          </w:p>
        </w:tc>
        <w:tc>
          <w:tcPr>
            <w:tcW w:w="2552" w:type="dxa"/>
          </w:tcPr>
          <w:p w14:paraId="31FD9BD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7618F395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2D04BD1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2BF95A6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80F0F12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703" w:type="dxa"/>
          </w:tcPr>
          <w:p w14:paraId="2F7EA58A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61</w:t>
            </w:r>
          </w:p>
          <w:p w14:paraId="5671EE45" w14:textId="28A15CCD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26, 15:40, 15:43</w:t>
            </w:r>
          </w:p>
        </w:tc>
        <w:tc>
          <w:tcPr>
            <w:tcW w:w="2552" w:type="dxa"/>
          </w:tcPr>
          <w:p w14:paraId="6BCEC2E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0D68049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69B77A1" w14:textId="5971B4A6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5490DEA" w14:textId="77777777" w:rsidR="00E2565E" w:rsidRPr="00E2565E" w:rsidRDefault="00E2565E" w:rsidP="00E2565E">
            <w:pPr>
              <w:rPr>
                <w:rFonts w:ascii="Arial" w:hAnsi="Arial" w:cs="Arial"/>
                <w:sz w:val="18"/>
                <w:szCs w:val="18"/>
              </w:rPr>
            </w:pPr>
            <w:r w:rsidRPr="00E2565E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3EA7AD37" w14:textId="77777777" w:rsidR="00E2565E" w:rsidRPr="00E2565E" w:rsidRDefault="00E2565E" w:rsidP="00E2565E">
            <w:pPr>
              <w:rPr>
                <w:rFonts w:ascii="Arial" w:hAnsi="Arial" w:cs="Arial"/>
                <w:sz w:val="18"/>
                <w:szCs w:val="18"/>
              </w:rPr>
            </w:pPr>
            <w:r w:rsidRPr="00E2565E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41ACDD57" w14:textId="77777777" w:rsidR="00E2565E" w:rsidRPr="00E2565E" w:rsidRDefault="00E2565E" w:rsidP="00E2565E">
            <w:pPr>
              <w:rPr>
                <w:rFonts w:ascii="Arial" w:hAnsi="Arial" w:cs="Arial"/>
                <w:sz w:val="18"/>
                <w:szCs w:val="18"/>
              </w:rPr>
            </w:pPr>
            <w:r w:rsidRPr="00E2565E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4703" w:type="dxa"/>
          </w:tcPr>
          <w:p w14:paraId="174CA0A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9</w:t>
            </w:r>
          </w:p>
          <w:p w14:paraId="71BAE354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61, 15:67</w:t>
            </w:r>
          </w:p>
          <w:p w14:paraId="4B4EAC34" w14:textId="29AFF91D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3, 15:113N</w:t>
            </w:r>
          </w:p>
        </w:tc>
        <w:tc>
          <w:tcPr>
            <w:tcW w:w="2552" w:type="dxa"/>
          </w:tcPr>
          <w:p w14:paraId="24312BB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65373104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A851CA0" w14:textId="01744696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0FA8051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3BD6EF9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3FB3015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703" w:type="dxa"/>
          </w:tcPr>
          <w:p w14:paraId="69D46A68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38, 15:63</w:t>
            </w:r>
          </w:p>
          <w:p w14:paraId="1503187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75</w:t>
            </w:r>
          </w:p>
          <w:p w14:paraId="3409C1DF" w14:textId="32CD2F72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34N</w:t>
            </w:r>
          </w:p>
        </w:tc>
        <w:tc>
          <w:tcPr>
            <w:tcW w:w="2552" w:type="dxa"/>
          </w:tcPr>
          <w:p w14:paraId="755F5470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2EECB69F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16048B0" w14:textId="341B3BB3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35D1406F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7A1BA84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27D2BC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4703" w:type="dxa"/>
          </w:tcPr>
          <w:p w14:paraId="527774B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64</w:t>
            </w:r>
          </w:p>
          <w:p w14:paraId="4BC653A5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67</w:t>
            </w:r>
          </w:p>
          <w:p w14:paraId="7A083FF1" w14:textId="1283CABE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4, 15:42, 15:93</w:t>
            </w:r>
          </w:p>
        </w:tc>
        <w:tc>
          <w:tcPr>
            <w:tcW w:w="2552" w:type="dxa"/>
          </w:tcPr>
          <w:p w14:paraId="298A04F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696FEB55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4A26AB28" w14:textId="7A1C8808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4880FC9D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7680022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703" w:type="dxa"/>
          </w:tcPr>
          <w:p w14:paraId="23F5F69E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6, 15:118, 15:156</w:t>
            </w:r>
          </w:p>
          <w:p w14:paraId="08806017" w14:textId="2E02DCB2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5, 15:96 </w:t>
            </w:r>
          </w:p>
        </w:tc>
        <w:tc>
          <w:tcPr>
            <w:tcW w:w="2552" w:type="dxa"/>
          </w:tcPr>
          <w:p w14:paraId="5260504D" w14:textId="77777777" w:rsidR="00341988" w:rsidRDefault="00341988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F30768" w14:textId="48FAA387" w:rsidR="00E2565E" w:rsidRPr="00E2565E" w:rsidRDefault="00341988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41988">
              <w:rPr>
                <w:rFonts w:ascii="Arial" w:hAnsi="Arial" w:cs="Arial"/>
                <w:color w:val="000000"/>
                <w:sz w:val="18"/>
                <w:szCs w:val="18"/>
              </w:rPr>
              <w:t>*16:34, 16:38:01-16:38:02</w:t>
            </w:r>
          </w:p>
        </w:tc>
      </w:tr>
      <w:tr w:rsidR="00E2565E" w:rsidRPr="00E2565E" w14:paraId="25B199EA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05A411D2" w14:textId="5A4A93FF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024C5506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5666F5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37806B3C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137N</w:t>
            </w:r>
          </w:p>
          <w:p w14:paraId="4AE80A8F" w14:textId="549EA6AD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41, 15:50N, 15:80N, 15:112</w:t>
            </w:r>
          </w:p>
        </w:tc>
        <w:tc>
          <w:tcPr>
            <w:tcW w:w="2552" w:type="dxa"/>
          </w:tcPr>
          <w:p w14:paraId="42E9FD92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565E" w:rsidRPr="00E2565E" w14:paraId="782BF4F7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96A719D" w14:textId="77777777" w:rsidR="00E2565E" w:rsidRPr="00E2565E" w:rsidRDefault="00E2565E" w:rsidP="00E2565E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73955213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427A8C07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254F2F25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45</w:t>
            </w:r>
          </w:p>
          <w:p w14:paraId="1BB66EB8" w14:textId="69D06998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2565E">
              <w:rPr>
                <w:rFonts w:ascii="Arial" w:hAnsi="Arial" w:cs="Arial"/>
                <w:color w:val="000000"/>
                <w:sz w:val="18"/>
                <w:szCs w:val="18"/>
              </w:rPr>
              <w:t>*15:44, 15:115N, 15:129N</w:t>
            </w:r>
          </w:p>
        </w:tc>
        <w:tc>
          <w:tcPr>
            <w:tcW w:w="2552" w:type="dxa"/>
          </w:tcPr>
          <w:p w14:paraId="40C24709" w14:textId="77777777" w:rsidR="00E2565E" w:rsidRPr="00E2565E" w:rsidRDefault="00E2565E" w:rsidP="00E256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4E7F31CC" w14:textId="77777777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41CFD" w14:textId="7DD921A9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DED473C" w14:textId="62D27F91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74D569" w14:textId="5D2C0106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3021E3" w14:textId="77777777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6459D6" w14:textId="05F3111C" w:rsidR="00724620" w:rsidRPr="000F7D6E" w:rsidRDefault="00724620" w:rsidP="008C1962">
      <w:pPr>
        <w:suppressAutoHyphens/>
        <w:ind w:right="-1" w:firstLine="426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C14B4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following DRB1*15 alleles </w:t>
      </w:r>
      <w:r w:rsidRPr="0072462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9D71606" w14:textId="77777777" w:rsidR="00724620" w:rsidRPr="00724620" w:rsidRDefault="00724620" w:rsidP="00724620">
      <w:pPr>
        <w:ind w:left="284" w:right="-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Ind w:w="426" w:type="dxa"/>
        <w:tblLook w:val="04A0" w:firstRow="1" w:lastRow="0" w:firstColumn="1" w:lastColumn="0" w:noHBand="0" w:noVBand="1"/>
      </w:tblPr>
      <w:tblGrid>
        <w:gridCol w:w="4394"/>
        <w:gridCol w:w="2551"/>
      </w:tblGrid>
      <w:tr w:rsidR="00F10631" w:rsidRPr="00F10631" w14:paraId="0D27E9A6" w14:textId="77777777" w:rsidTr="0000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D509EBA" w14:textId="77777777" w:rsidR="00F10631" w:rsidRPr="00F10631" w:rsidRDefault="00F10631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58E61106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Primer mix</w:t>
            </w:r>
          </w:p>
        </w:tc>
      </w:tr>
      <w:tr w:rsidR="00F10631" w:rsidRPr="00F10631" w14:paraId="4BD5AB93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single" w:sz="6" w:space="0" w:color="7F7F7F" w:themeColor="text1" w:themeTint="80"/>
              <w:left w:val="nil"/>
            </w:tcBorders>
          </w:tcPr>
          <w:p w14:paraId="4F3B504F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06:01-15:06:04, 15:77,15:110, 15:125</w:t>
            </w:r>
          </w:p>
        </w:tc>
        <w:tc>
          <w:tcPr>
            <w:tcW w:w="2551" w:type="dxa"/>
            <w:tcBorders>
              <w:top w:val="single" w:sz="6" w:space="0" w:color="7F7F7F" w:themeColor="text1" w:themeTint="80"/>
              <w:right w:val="nil"/>
            </w:tcBorders>
          </w:tcPr>
          <w:p w14:paraId="3184B9B9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9</w:t>
            </w:r>
          </w:p>
        </w:tc>
      </w:tr>
      <w:tr w:rsidR="00F10631" w:rsidRPr="00F10631" w14:paraId="624076C8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F23F72C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16, 15:35</w:t>
            </w:r>
          </w:p>
        </w:tc>
        <w:tc>
          <w:tcPr>
            <w:tcW w:w="2551" w:type="dxa"/>
            <w:tcBorders>
              <w:right w:val="nil"/>
            </w:tcBorders>
          </w:tcPr>
          <w:p w14:paraId="01CE4BD9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8</w:t>
            </w:r>
          </w:p>
        </w:tc>
      </w:tr>
      <w:tr w:rsidR="00F10631" w:rsidRPr="00F10631" w14:paraId="151E8F06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E19C447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19, 15:155</w:t>
            </w:r>
          </w:p>
        </w:tc>
        <w:tc>
          <w:tcPr>
            <w:tcW w:w="2551" w:type="dxa"/>
            <w:tcBorders>
              <w:right w:val="nil"/>
            </w:tcBorders>
          </w:tcPr>
          <w:p w14:paraId="1D8BBEAC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9</w:t>
            </w:r>
          </w:p>
        </w:tc>
      </w:tr>
      <w:tr w:rsidR="00F10631" w:rsidRPr="00F10631" w14:paraId="2A6AE42A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061980B" w14:textId="77777777" w:rsidR="00F10631" w:rsidRPr="00F10631" w:rsidRDefault="00F10631" w:rsidP="000010D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30, 15:104:01-15:104:03</w:t>
            </w:r>
          </w:p>
        </w:tc>
        <w:tc>
          <w:tcPr>
            <w:tcW w:w="2551" w:type="dxa"/>
            <w:tcBorders>
              <w:right w:val="nil"/>
            </w:tcBorders>
          </w:tcPr>
          <w:p w14:paraId="4B12C70C" w14:textId="77777777" w:rsidR="00F10631" w:rsidRPr="00F10631" w:rsidRDefault="00F10631" w:rsidP="000010D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309" w:right="-675" w:firstLine="33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10631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F10631" w:rsidRPr="00F10631" w14:paraId="29DE4651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61BFD9B3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42, 15:64</w:t>
            </w:r>
          </w:p>
        </w:tc>
        <w:tc>
          <w:tcPr>
            <w:tcW w:w="2551" w:type="dxa"/>
            <w:tcBorders>
              <w:right w:val="nil"/>
            </w:tcBorders>
          </w:tcPr>
          <w:p w14:paraId="180F9BF2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7</w:t>
            </w:r>
          </w:p>
        </w:tc>
      </w:tr>
      <w:tr w:rsidR="00F10631" w:rsidRPr="00F10631" w14:paraId="7FA26B59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  <w:bottom w:val="nil"/>
              <w:right w:val="nil"/>
            </w:tcBorders>
          </w:tcPr>
          <w:p w14:paraId="4F3C5C21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75, 15:134N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9A73B7F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6</w:t>
            </w:r>
          </w:p>
        </w:tc>
      </w:tr>
    </w:tbl>
    <w:p w14:paraId="59DD1848" w14:textId="77777777" w:rsidR="00233763" w:rsidRDefault="00233763" w:rsidP="00233763">
      <w:pPr>
        <w:pStyle w:val="Title"/>
        <w:ind w:left="284" w:right="141"/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48CB0D" w14:textId="54FD649E" w:rsidR="00F10631" w:rsidRPr="000F7D6E" w:rsidRDefault="00F10631" w:rsidP="00F10631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</w:t>
      </w:r>
      <w:r w:rsidRPr="00F10631">
        <w:rPr>
          <w:rFonts w:ascii="Arial" w:hAnsi="Arial" w:cs="Arial"/>
          <w:spacing w:val="-3"/>
          <w:sz w:val="18"/>
          <w:szCs w:val="18"/>
        </w:rPr>
        <w:t>following alleles give rise to identical amplification patterns with the DRB1*15 high resolution kit. These alleles can be distinguished by the DR low resolution and/or DRB1*16 kits</w:t>
      </w:r>
      <w:r>
        <w:rPr>
          <w:rFonts w:ascii="Arial" w:hAnsi="Arial" w:cs="Arial"/>
          <w:spacing w:val="-3"/>
          <w:sz w:val="18"/>
          <w:szCs w:val="18"/>
        </w:rPr>
        <w:t>:</w:t>
      </w:r>
    </w:p>
    <w:tbl>
      <w:tblPr>
        <w:tblStyle w:val="A-SSP"/>
        <w:tblW w:w="0" w:type="auto"/>
        <w:tblInd w:w="426" w:type="dxa"/>
        <w:tblLook w:val="04A0" w:firstRow="1" w:lastRow="0" w:firstColumn="1" w:lastColumn="0" w:noHBand="0" w:noVBand="1"/>
      </w:tblPr>
      <w:tblGrid>
        <w:gridCol w:w="4961"/>
      </w:tblGrid>
      <w:tr w:rsidR="00E2565E" w:rsidRPr="00B95A0B" w14:paraId="104609A3" w14:textId="77777777" w:rsidTr="00E256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1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AAF457B" w14:textId="77777777" w:rsidR="00E2565E" w:rsidRPr="00B95A0B" w:rsidRDefault="00E2565E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B95A0B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E2565E" w:rsidRPr="00B95A0B" w14:paraId="2A14FA8A" w14:textId="77777777" w:rsidTr="00E25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1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9EC702E" w14:textId="48764286" w:rsidR="00E2565E" w:rsidRPr="00B95A0B" w:rsidRDefault="00E2565E" w:rsidP="00E2565E">
            <w:pPr>
              <w:suppressAutoHyphens/>
              <w:rPr>
                <w:spacing w:val="-3"/>
                <w:sz w:val="18"/>
                <w:szCs w:val="18"/>
              </w:rPr>
            </w:pPr>
            <w:r w:rsidRPr="00B95A0B">
              <w:rPr>
                <w:spacing w:val="-3"/>
                <w:sz w:val="18"/>
                <w:szCs w:val="18"/>
              </w:rPr>
              <w:t>DRB1*15:70, 15:89, 15:91, 15:157-15:158, DRB1*16:33, 16:36, 16:58</w:t>
            </w:r>
          </w:p>
        </w:tc>
      </w:tr>
    </w:tbl>
    <w:p w14:paraId="1DA60411" w14:textId="67EDECC7" w:rsidR="00CC5973" w:rsidRDefault="00CC5973" w:rsidP="00F10631">
      <w:pPr>
        <w:pStyle w:val="Title"/>
        <w:ind w:left="426" w:right="-1"/>
        <w:jc w:val="both"/>
        <w:rPr>
          <w:rFonts w:cs="Arial"/>
          <w:sz w:val="18"/>
          <w:szCs w:val="18"/>
        </w:rPr>
      </w:pPr>
    </w:p>
    <w:p w14:paraId="2DA18E0C" w14:textId="29D33096" w:rsidR="00F10631" w:rsidRPr="00F10631" w:rsidRDefault="00F10631" w:rsidP="00F10631">
      <w:pPr>
        <w:pStyle w:val="Title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</w:p>
    <w:p w14:paraId="25FBB63F" w14:textId="29636F90" w:rsidR="00F10631" w:rsidRPr="00F10631" w:rsidRDefault="00F10631" w:rsidP="00F10631">
      <w:pPr>
        <w:pStyle w:val="Title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  <w:r w:rsidRPr="00F10631">
        <w:rPr>
          <w:rFonts w:cs="Arial"/>
          <w:b w:val="0"/>
          <w:bCs/>
          <w:sz w:val="18"/>
          <w:szCs w:val="18"/>
          <w:u w:val="single"/>
        </w:rPr>
        <w:t>Abbreviations</w:t>
      </w:r>
    </w:p>
    <w:p w14:paraId="04F6C2DE" w14:textId="27EDF262" w:rsidR="000240D1" w:rsidRDefault="000240D1" w:rsidP="00C14B4D">
      <w:pPr>
        <w:ind w:left="426" w:right="-1"/>
        <w:jc w:val="both"/>
        <w:rPr>
          <w:rFonts w:ascii="Arial" w:hAnsi="Arial" w:cs="Arial"/>
          <w:sz w:val="18"/>
          <w:szCs w:val="18"/>
        </w:rPr>
      </w:pPr>
      <w:r w:rsidRPr="00C7510D">
        <w:rPr>
          <w:rFonts w:ascii="Arial" w:hAnsi="Arial" w:cs="Arial"/>
          <w:sz w:val="18"/>
          <w:szCs w:val="18"/>
        </w:rPr>
        <w:t>w</w:t>
      </w:r>
      <w:r w:rsidR="00F10631">
        <w:rPr>
          <w:rFonts w:ascii="Arial" w:hAnsi="Arial" w:cs="Arial"/>
          <w:sz w:val="18"/>
          <w:szCs w:val="18"/>
        </w:rPr>
        <w:t>:</w:t>
      </w:r>
      <w:r w:rsidRPr="00C7510D">
        <w:rPr>
          <w:rFonts w:ascii="Arial" w:hAnsi="Arial" w:cs="Arial"/>
          <w:sz w:val="18"/>
          <w:szCs w:val="18"/>
        </w:rPr>
        <w:t xml:space="preserve"> may be weakly amplified</w:t>
      </w:r>
    </w:p>
    <w:p w14:paraId="099E6517" w14:textId="77777777" w:rsidR="0097691C" w:rsidRDefault="0097691C" w:rsidP="00C7510D">
      <w:pPr>
        <w:ind w:right="-143"/>
        <w:jc w:val="both"/>
        <w:rPr>
          <w:sz w:val="18"/>
          <w:szCs w:val="18"/>
        </w:rPr>
      </w:pPr>
    </w:p>
    <w:p w14:paraId="1C98DDCD" w14:textId="77777777" w:rsidR="00233763" w:rsidRDefault="00233763" w:rsidP="00C7510D">
      <w:pPr>
        <w:ind w:right="-143"/>
        <w:jc w:val="both"/>
        <w:rPr>
          <w:sz w:val="18"/>
          <w:szCs w:val="18"/>
        </w:rPr>
      </w:pPr>
    </w:p>
    <w:p w14:paraId="2F81CF06" w14:textId="77777777" w:rsidR="00365414" w:rsidRPr="00233763" w:rsidRDefault="00365414" w:rsidP="00365414">
      <w:pPr>
        <w:ind w:left="720"/>
        <w:jc w:val="both"/>
        <w:rPr>
          <w:rFonts w:ascii="Arial" w:hAnsi="Arial" w:cs="Arial"/>
          <w:spacing w:val="-3"/>
          <w:sz w:val="18"/>
          <w:szCs w:val="18"/>
        </w:rPr>
      </w:pPr>
    </w:p>
    <w:sectPr w:rsidR="00365414" w:rsidRPr="00233763" w:rsidSect="00A64842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DA4BE" w14:textId="77777777" w:rsidR="009238CD" w:rsidRDefault="009238CD">
      <w:r>
        <w:separator/>
      </w:r>
    </w:p>
  </w:endnote>
  <w:endnote w:type="continuationSeparator" w:id="0">
    <w:p w14:paraId="5B9195DD" w14:textId="77777777" w:rsidR="009238CD" w:rsidRDefault="00923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9F4B0" w14:textId="40C2479F" w:rsidR="005A7274" w:rsidRDefault="005A7274" w:rsidP="005A727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899D822" w14:textId="6168DC58" w:rsidR="005A7274" w:rsidRPr="00834CB9" w:rsidRDefault="005A7274" w:rsidP="005A727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1056B8A" w14:textId="77777777" w:rsidR="005A7274" w:rsidRPr="00393C78" w:rsidRDefault="005A7274" w:rsidP="005A7274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7FB6925" w14:textId="0F193FD6" w:rsidR="005A7274" w:rsidRPr="00F75802" w:rsidRDefault="005A7274" w:rsidP="005A7274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97AA77E" w14:textId="122FA356" w:rsidR="00835452" w:rsidRPr="005A7274" w:rsidRDefault="00835452" w:rsidP="005A72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1466" w14:textId="77777777" w:rsidR="00297E33" w:rsidRDefault="00297E33" w:rsidP="00297E3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92C4734" w14:textId="77777777" w:rsidR="00297E33" w:rsidRPr="00834CB9" w:rsidRDefault="00297E33" w:rsidP="00297E3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2B44792" w14:textId="77777777" w:rsidR="00297E33" w:rsidRPr="00393C78" w:rsidRDefault="00297E33" w:rsidP="00297E3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92A6FEC" w14:textId="77777777" w:rsidR="00297E33" w:rsidRPr="00F75802" w:rsidRDefault="00297E33" w:rsidP="00297E33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88337ED" w14:textId="109AF8BD" w:rsidR="00C77B39" w:rsidRPr="00297E33" w:rsidRDefault="00C77B39" w:rsidP="00297E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78D2D" w14:textId="77777777" w:rsidR="009238CD" w:rsidRDefault="009238CD">
      <w:r>
        <w:separator/>
      </w:r>
    </w:p>
  </w:footnote>
  <w:footnote w:type="continuationSeparator" w:id="0">
    <w:p w14:paraId="534CE3B1" w14:textId="77777777" w:rsidR="009238CD" w:rsidRDefault="00923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784C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0D80A9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56541" w14:textId="77777777" w:rsidR="005A7274" w:rsidRDefault="005A7274" w:rsidP="005A7274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DEA3079" w14:textId="77777777" w:rsidR="005A7274" w:rsidRDefault="005A7274" w:rsidP="005A7274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C528532" w14:textId="01AF1214" w:rsidR="005A7274" w:rsidRPr="00F94550" w:rsidRDefault="005A7274" w:rsidP="005A7274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7456" behindDoc="0" locked="0" layoutInCell="1" allowOverlap="1" wp14:anchorId="0C98C4BA" wp14:editId="5BBFBF1A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DRB1*1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F40617A" w14:textId="4DA9A796" w:rsidR="00835452" w:rsidRPr="005A7274" w:rsidRDefault="005A7274" w:rsidP="005A7274">
    <w:pPr>
      <w:pStyle w:val="Header"/>
      <w:tabs>
        <w:tab w:val="center" w:pos="4253"/>
        <w:tab w:val="right" w:pos="7230"/>
      </w:tabs>
      <w:ind w:right="-143"/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 w:rsidRPr="005A7274">
      <w:rPr>
        <w:rFonts w:ascii="Arial" w:hAnsi="Arial"/>
        <w:b/>
        <w:bCs/>
        <w:sz w:val="20"/>
        <w:szCs w:val="20"/>
      </w:rPr>
      <w:t>101.125-24/</w:t>
    </w:r>
    <w:proofErr w:type="gramStart"/>
    <w:r w:rsidRPr="005A7274">
      <w:rPr>
        <w:rFonts w:ascii="Arial" w:hAnsi="Arial"/>
        <w:b/>
        <w:bCs/>
        <w:sz w:val="20"/>
        <w:szCs w:val="20"/>
      </w:rPr>
      <w:t>06,-</w:t>
    </w:r>
    <w:proofErr w:type="gramEnd"/>
    <w:r w:rsidRPr="005A7274">
      <w:rPr>
        <w:rFonts w:ascii="Arial" w:hAnsi="Arial"/>
        <w:b/>
        <w:bCs/>
        <w:sz w:val="20"/>
        <w:szCs w:val="20"/>
      </w:rPr>
      <w:t>24u/06u</w:t>
    </w:r>
    <w:r>
      <w:rPr>
        <w:rFonts w:ascii="Arial" w:hAnsi="Arial"/>
        <w:sz w:val="20"/>
        <w:szCs w:val="20"/>
      </w:rPr>
      <w:tab/>
      <w:t xml:space="preserve">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</w:t>
    </w:r>
    <w:r w:rsidRPr="005A7274">
      <w:rPr>
        <w:rFonts w:ascii="Arial" w:hAnsi="Arial"/>
        <w:b/>
        <w:bCs/>
        <w:sz w:val="20"/>
        <w:szCs w:val="20"/>
      </w:rPr>
      <w:t>9N7</w:t>
    </w:r>
    <w:r>
      <w:rPr>
        <w:rFonts w:ascii="Arial" w:hAnsi="Arial"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8AC5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97DDAC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7A5AB" w14:textId="77777777" w:rsidR="00297E33" w:rsidRDefault="00297E33" w:rsidP="00297E33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2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6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82B40DA" w14:textId="77777777" w:rsidR="00297E33" w:rsidRDefault="00297E33" w:rsidP="00297E3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E63B9B9" w14:textId="77777777" w:rsidR="00297E33" w:rsidRPr="00F94550" w:rsidRDefault="00297E33" w:rsidP="00297E3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9504" behindDoc="0" locked="0" layoutInCell="1" allowOverlap="1" wp14:anchorId="7DD07072" wp14:editId="4076CE4F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DRB1*15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65D94099" w14:textId="1B62D6A6" w:rsidR="00297E33" w:rsidRDefault="00297E33" w:rsidP="00297E33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</w:t>
    </w:r>
    <w:r w:rsidRPr="005A7274">
      <w:rPr>
        <w:rFonts w:ascii="Arial" w:hAnsi="Arial"/>
        <w:b/>
        <w:bCs/>
        <w:sz w:val="20"/>
        <w:szCs w:val="20"/>
      </w:rPr>
      <w:t>101.125-24/</w:t>
    </w:r>
    <w:proofErr w:type="gramStart"/>
    <w:r w:rsidRPr="005A7274">
      <w:rPr>
        <w:rFonts w:ascii="Arial" w:hAnsi="Arial"/>
        <w:b/>
        <w:bCs/>
        <w:sz w:val="20"/>
        <w:szCs w:val="20"/>
      </w:rPr>
      <w:t>06,-</w:t>
    </w:r>
    <w:proofErr w:type="gramEnd"/>
    <w:r w:rsidRPr="005A7274">
      <w:rPr>
        <w:rFonts w:ascii="Arial" w:hAnsi="Arial"/>
        <w:b/>
        <w:bCs/>
        <w:sz w:val="20"/>
        <w:szCs w:val="20"/>
      </w:rPr>
      <w:t>24u/06u</w:t>
    </w:r>
    <w:r>
      <w:rPr>
        <w:rFonts w:ascii="Arial" w:hAnsi="Arial"/>
        <w:sz w:val="20"/>
        <w:szCs w:val="20"/>
      </w:rPr>
      <w:tab/>
      <w:t xml:space="preserve">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</w:t>
    </w:r>
  </w:p>
  <w:p w14:paraId="1F2FFDAC" w14:textId="0D077A5B" w:rsidR="00817BE9" w:rsidRPr="00297E33" w:rsidRDefault="00297E33" w:rsidP="00297E33">
    <w:pPr>
      <w:pStyle w:val="Header"/>
      <w:rPr>
        <w:b/>
        <w:bCs/>
      </w:rPr>
    </w:pPr>
    <w:r>
      <w:rPr>
        <w:rFonts w:ascii="Arial" w:hAnsi="Arial"/>
        <w:sz w:val="20"/>
        <w:szCs w:val="20"/>
      </w:rPr>
      <w:tab/>
    </w:r>
    <w:r w:rsidRPr="00297E33">
      <w:rPr>
        <w:rFonts w:ascii="Arial" w:hAnsi="Arial"/>
        <w:b/>
        <w:bCs/>
        <w:sz w:val="20"/>
        <w:szCs w:val="20"/>
      </w:rPr>
      <w:t xml:space="preserve">9N7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2D0242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e3MDYxMjI1MjFR0lEKTi0uzszPAykwrgUAypNumywAAAA="/>
  </w:docVars>
  <w:rsids>
    <w:rsidRoot w:val="001010A3"/>
    <w:rsid w:val="00001DAD"/>
    <w:rsid w:val="00003ADC"/>
    <w:rsid w:val="00011D5C"/>
    <w:rsid w:val="00012D10"/>
    <w:rsid w:val="00020579"/>
    <w:rsid w:val="00020B21"/>
    <w:rsid w:val="00020EA2"/>
    <w:rsid w:val="00024005"/>
    <w:rsid w:val="000240D1"/>
    <w:rsid w:val="00024ADB"/>
    <w:rsid w:val="0002567E"/>
    <w:rsid w:val="0003770A"/>
    <w:rsid w:val="00043B2C"/>
    <w:rsid w:val="0005415B"/>
    <w:rsid w:val="000574AB"/>
    <w:rsid w:val="00060484"/>
    <w:rsid w:val="00060F5C"/>
    <w:rsid w:val="00072FF0"/>
    <w:rsid w:val="00073075"/>
    <w:rsid w:val="00073EB6"/>
    <w:rsid w:val="00076077"/>
    <w:rsid w:val="00076585"/>
    <w:rsid w:val="00076D91"/>
    <w:rsid w:val="00085E00"/>
    <w:rsid w:val="0009679C"/>
    <w:rsid w:val="000A13CA"/>
    <w:rsid w:val="000B7B7B"/>
    <w:rsid w:val="000C7605"/>
    <w:rsid w:val="000D590A"/>
    <w:rsid w:val="000E2B25"/>
    <w:rsid w:val="000F1A4F"/>
    <w:rsid w:val="000F3C01"/>
    <w:rsid w:val="000F6F6F"/>
    <w:rsid w:val="000F7D6E"/>
    <w:rsid w:val="001010A3"/>
    <w:rsid w:val="00111884"/>
    <w:rsid w:val="00125072"/>
    <w:rsid w:val="001269C6"/>
    <w:rsid w:val="00153748"/>
    <w:rsid w:val="00153AEF"/>
    <w:rsid w:val="00154257"/>
    <w:rsid w:val="001572CC"/>
    <w:rsid w:val="001579AA"/>
    <w:rsid w:val="00162A62"/>
    <w:rsid w:val="00163684"/>
    <w:rsid w:val="00166620"/>
    <w:rsid w:val="00172075"/>
    <w:rsid w:val="0017279B"/>
    <w:rsid w:val="00174DE2"/>
    <w:rsid w:val="00181075"/>
    <w:rsid w:val="00190C8C"/>
    <w:rsid w:val="0019307E"/>
    <w:rsid w:val="00197BB8"/>
    <w:rsid w:val="00197FEA"/>
    <w:rsid w:val="001A2D4D"/>
    <w:rsid w:val="001A54D0"/>
    <w:rsid w:val="001A5A7D"/>
    <w:rsid w:val="001B0A47"/>
    <w:rsid w:val="001B140D"/>
    <w:rsid w:val="001C0083"/>
    <w:rsid w:val="001C41DC"/>
    <w:rsid w:val="001D2FA4"/>
    <w:rsid w:val="001E2A6E"/>
    <w:rsid w:val="001F1BFE"/>
    <w:rsid w:val="001F3F6C"/>
    <w:rsid w:val="001F6847"/>
    <w:rsid w:val="002144EA"/>
    <w:rsid w:val="00214D0C"/>
    <w:rsid w:val="002258C5"/>
    <w:rsid w:val="0023036E"/>
    <w:rsid w:val="00233763"/>
    <w:rsid w:val="002339AF"/>
    <w:rsid w:val="00236AD7"/>
    <w:rsid w:val="00251C5E"/>
    <w:rsid w:val="00253280"/>
    <w:rsid w:val="00253E9E"/>
    <w:rsid w:val="00255414"/>
    <w:rsid w:val="002564FF"/>
    <w:rsid w:val="00256948"/>
    <w:rsid w:val="00260338"/>
    <w:rsid w:val="002673DF"/>
    <w:rsid w:val="00272610"/>
    <w:rsid w:val="00277149"/>
    <w:rsid w:val="00280F08"/>
    <w:rsid w:val="0029111B"/>
    <w:rsid w:val="00292BC5"/>
    <w:rsid w:val="0029565F"/>
    <w:rsid w:val="00297E33"/>
    <w:rsid w:val="002C23CF"/>
    <w:rsid w:val="002C2939"/>
    <w:rsid w:val="002D01D8"/>
    <w:rsid w:val="002D707A"/>
    <w:rsid w:val="002D73C8"/>
    <w:rsid w:val="002E283D"/>
    <w:rsid w:val="002E4D12"/>
    <w:rsid w:val="002E5EF4"/>
    <w:rsid w:val="002F3F1E"/>
    <w:rsid w:val="00301BB9"/>
    <w:rsid w:val="00302576"/>
    <w:rsid w:val="00310290"/>
    <w:rsid w:val="003201D4"/>
    <w:rsid w:val="00320C08"/>
    <w:rsid w:val="00331CF6"/>
    <w:rsid w:val="003367B4"/>
    <w:rsid w:val="00337E3A"/>
    <w:rsid w:val="00341988"/>
    <w:rsid w:val="00353DB7"/>
    <w:rsid w:val="00354386"/>
    <w:rsid w:val="00361F49"/>
    <w:rsid w:val="00365414"/>
    <w:rsid w:val="00365D52"/>
    <w:rsid w:val="00367914"/>
    <w:rsid w:val="00373E47"/>
    <w:rsid w:val="00375239"/>
    <w:rsid w:val="00376026"/>
    <w:rsid w:val="00382BE4"/>
    <w:rsid w:val="0038376A"/>
    <w:rsid w:val="003A203F"/>
    <w:rsid w:val="003A53E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0483B"/>
    <w:rsid w:val="00440FFA"/>
    <w:rsid w:val="00450478"/>
    <w:rsid w:val="004632F4"/>
    <w:rsid w:val="004637DE"/>
    <w:rsid w:val="00471F00"/>
    <w:rsid w:val="00481119"/>
    <w:rsid w:val="00485F25"/>
    <w:rsid w:val="00486CFF"/>
    <w:rsid w:val="00493D14"/>
    <w:rsid w:val="004B28F2"/>
    <w:rsid w:val="004C72AD"/>
    <w:rsid w:val="004C758C"/>
    <w:rsid w:val="004D46E1"/>
    <w:rsid w:val="004E12DA"/>
    <w:rsid w:val="004E15F8"/>
    <w:rsid w:val="004E1E7A"/>
    <w:rsid w:val="004F3A3A"/>
    <w:rsid w:val="004F5DC6"/>
    <w:rsid w:val="00503481"/>
    <w:rsid w:val="005045B6"/>
    <w:rsid w:val="00511D00"/>
    <w:rsid w:val="00512069"/>
    <w:rsid w:val="00513405"/>
    <w:rsid w:val="00516F97"/>
    <w:rsid w:val="00520DA9"/>
    <w:rsid w:val="00525CD5"/>
    <w:rsid w:val="00532324"/>
    <w:rsid w:val="00532C20"/>
    <w:rsid w:val="00545C49"/>
    <w:rsid w:val="0055075C"/>
    <w:rsid w:val="00553274"/>
    <w:rsid w:val="00553F26"/>
    <w:rsid w:val="00554C46"/>
    <w:rsid w:val="0055676E"/>
    <w:rsid w:val="005631E7"/>
    <w:rsid w:val="005658AC"/>
    <w:rsid w:val="00571E25"/>
    <w:rsid w:val="005823A9"/>
    <w:rsid w:val="00586AA3"/>
    <w:rsid w:val="0059269D"/>
    <w:rsid w:val="005927B5"/>
    <w:rsid w:val="005A578E"/>
    <w:rsid w:val="005A7274"/>
    <w:rsid w:val="005B1B96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223A5"/>
    <w:rsid w:val="006363C8"/>
    <w:rsid w:val="00637BC1"/>
    <w:rsid w:val="00643CB9"/>
    <w:rsid w:val="006479D6"/>
    <w:rsid w:val="006661C0"/>
    <w:rsid w:val="00667291"/>
    <w:rsid w:val="0068440A"/>
    <w:rsid w:val="00686988"/>
    <w:rsid w:val="00692F6C"/>
    <w:rsid w:val="00695A17"/>
    <w:rsid w:val="006A0A37"/>
    <w:rsid w:val="006A2F3F"/>
    <w:rsid w:val="006B0D0E"/>
    <w:rsid w:val="006B3E1A"/>
    <w:rsid w:val="006B5143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7358"/>
    <w:rsid w:val="00700747"/>
    <w:rsid w:val="00703B29"/>
    <w:rsid w:val="00705C65"/>
    <w:rsid w:val="00706737"/>
    <w:rsid w:val="00716859"/>
    <w:rsid w:val="00724620"/>
    <w:rsid w:val="00731104"/>
    <w:rsid w:val="00734CF1"/>
    <w:rsid w:val="00735572"/>
    <w:rsid w:val="00741E52"/>
    <w:rsid w:val="0075152E"/>
    <w:rsid w:val="00752213"/>
    <w:rsid w:val="0075310A"/>
    <w:rsid w:val="0075468C"/>
    <w:rsid w:val="007713C6"/>
    <w:rsid w:val="00780F92"/>
    <w:rsid w:val="00785012"/>
    <w:rsid w:val="00790970"/>
    <w:rsid w:val="0079135B"/>
    <w:rsid w:val="00793E45"/>
    <w:rsid w:val="00796E2D"/>
    <w:rsid w:val="007A1CE6"/>
    <w:rsid w:val="007B1D34"/>
    <w:rsid w:val="007B1E58"/>
    <w:rsid w:val="007C0077"/>
    <w:rsid w:val="007C1871"/>
    <w:rsid w:val="007C34EC"/>
    <w:rsid w:val="007D3A51"/>
    <w:rsid w:val="007E365B"/>
    <w:rsid w:val="007E7A46"/>
    <w:rsid w:val="007F03B4"/>
    <w:rsid w:val="007F13A8"/>
    <w:rsid w:val="007F56A2"/>
    <w:rsid w:val="007F58D2"/>
    <w:rsid w:val="00800303"/>
    <w:rsid w:val="008111DA"/>
    <w:rsid w:val="00811EBA"/>
    <w:rsid w:val="0081448E"/>
    <w:rsid w:val="00814ED3"/>
    <w:rsid w:val="00817BE9"/>
    <w:rsid w:val="00822404"/>
    <w:rsid w:val="00833B6D"/>
    <w:rsid w:val="00835452"/>
    <w:rsid w:val="00863A3C"/>
    <w:rsid w:val="008650CB"/>
    <w:rsid w:val="008746FA"/>
    <w:rsid w:val="0088058D"/>
    <w:rsid w:val="00880AD0"/>
    <w:rsid w:val="0088539D"/>
    <w:rsid w:val="008872EB"/>
    <w:rsid w:val="00891CFF"/>
    <w:rsid w:val="00897A97"/>
    <w:rsid w:val="008A5E4D"/>
    <w:rsid w:val="008B63CE"/>
    <w:rsid w:val="008B674C"/>
    <w:rsid w:val="008C1962"/>
    <w:rsid w:val="008C3A0F"/>
    <w:rsid w:val="008D4624"/>
    <w:rsid w:val="008D4D29"/>
    <w:rsid w:val="008E11C2"/>
    <w:rsid w:val="008F055B"/>
    <w:rsid w:val="008F068B"/>
    <w:rsid w:val="008F5F91"/>
    <w:rsid w:val="00900B34"/>
    <w:rsid w:val="0091530B"/>
    <w:rsid w:val="00915467"/>
    <w:rsid w:val="009175A2"/>
    <w:rsid w:val="00920DB9"/>
    <w:rsid w:val="009238CD"/>
    <w:rsid w:val="0092654E"/>
    <w:rsid w:val="00926E18"/>
    <w:rsid w:val="00933390"/>
    <w:rsid w:val="00940097"/>
    <w:rsid w:val="0094556A"/>
    <w:rsid w:val="009456AE"/>
    <w:rsid w:val="009520C3"/>
    <w:rsid w:val="00964437"/>
    <w:rsid w:val="00965212"/>
    <w:rsid w:val="00965933"/>
    <w:rsid w:val="00971D2A"/>
    <w:rsid w:val="0097691C"/>
    <w:rsid w:val="00980262"/>
    <w:rsid w:val="009817BC"/>
    <w:rsid w:val="00986CCA"/>
    <w:rsid w:val="00994958"/>
    <w:rsid w:val="0099584B"/>
    <w:rsid w:val="009A0BDC"/>
    <w:rsid w:val="009A5AD0"/>
    <w:rsid w:val="009A690D"/>
    <w:rsid w:val="009A7BDB"/>
    <w:rsid w:val="009B73F4"/>
    <w:rsid w:val="009C2C40"/>
    <w:rsid w:val="009D0AF6"/>
    <w:rsid w:val="009E1C42"/>
    <w:rsid w:val="009E2D74"/>
    <w:rsid w:val="009E6698"/>
    <w:rsid w:val="009F00DE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52D2F"/>
    <w:rsid w:val="00A64842"/>
    <w:rsid w:val="00A715E1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B2381"/>
    <w:rsid w:val="00AB2D83"/>
    <w:rsid w:val="00AB31C9"/>
    <w:rsid w:val="00AB5CFB"/>
    <w:rsid w:val="00AD1AE6"/>
    <w:rsid w:val="00AD51C7"/>
    <w:rsid w:val="00AE11DC"/>
    <w:rsid w:val="00AE594E"/>
    <w:rsid w:val="00AF0CB9"/>
    <w:rsid w:val="00AF0FF6"/>
    <w:rsid w:val="00AF1C2B"/>
    <w:rsid w:val="00B01989"/>
    <w:rsid w:val="00B02ACB"/>
    <w:rsid w:val="00B050F0"/>
    <w:rsid w:val="00B05E3B"/>
    <w:rsid w:val="00B065C6"/>
    <w:rsid w:val="00B075AE"/>
    <w:rsid w:val="00B11130"/>
    <w:rsid w:val="00B273B5"/>
    <w:rsid w:val="00B2771C"/>
    <w:rsid w:val="00B306EB"/>
    <w:rsid w:val="00B30A4B"/>
    <w:rsid w:val="00B40077"/>
    <w:rsid w:val="00B41438"/>
    <w:rsid w:val="00B45264"/>
    <w:rsid w:val="00B469F0"/>
    <w:rsid w:val="00B52EEB"/>
    <w:rsid w:val="00B57E1C"/>
    <w:rsid w:val="00B6137C"/>
    <w:rsid w:val="00B61550"/>
    <w:rsid w:val="00B82B42"/>
    <w:rsid w:val="00B87ABC"/>
    <w:rsid w:val="00B91F6C"/>
    <w:rsid w:val="00B94A46"/>
    <w:rsid w:val="00B95A0B"/>
    <w:rsid w:val="00BA0EA1"/>
    <w:rsid w:val="00BA3B02"/>
    <w:rsid w:val="00BB5150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1EFE"/>
    <w:rsid w:val="00C1004E"/>
    <w:rsid w:val="00C1085D"/>
    <w:rsid w:val="00C12E98"/>
    <w:rsid w:val="00C14B4D"/>
    <w:rsid w:val="00C17711"/>
    <w:rsid w:val="00C20306"/>
    <w:rsid w:val="00C42001"/>
    <w:rsid w:val="00C4480F"/>
    <w:rsid w:val="00C46768"/>
    <w:rsid w:val="00C5100D"/>
    <w:rsid w:val="00C55CDD"/>
    <w:rsid w:val="00C6231C"/>
    <w:rsid w:val="00C64819"/>
    <w:rsid w:val="00C64B25"/>
    <w:rsid w:val="00C66DF6"/>
    <w:rsid w:val="00C7247F"/>
    <w:rsid w:val="00C72A89"/>
    <w:rsid w:val="00C7510D"/>
    <w:rsid w:val="00C7634B"/>
    <w:rsid w:val="00C76A11"/>
    <w:rsid w:val="00C7702D"/>
    <w:rsid w:val="00C77B39"/>
    <w:rsid w:val="00C808C5"/>
    <w:rsid w:val="00C83C4A"/>
    <w:rsid w:val="00C90D9A"/>
    <w:rsid w:val="00C92C07"/>
    <w:rsid w:val="00C92E46"/>
    <w:rsid w:val="00C96752"/>
    <w:rsid w:val="00CA65B6"/>
    <w:rsid w:val="00CB37C0"/>
    <w:rsid w:val="00CB7E86"/>
    <w:rsid w:val="00CC1A52"/>
    <w:rsid w:val="00CC5973"/>
    <w:rsid w:val="00CC5B92"/>
    <w:rsid w:val="00CD08AB"/>
    <w:rsid w:val="00CD0DD9"/>
    <w:rsid w:val="00CD2CA4"/>
    <w:rsid w:val="00CD5F2A"/>
    <w:rsid w:val="00CD7A67"/>
    <w:rsid w:val="00CE0D67"/>
    <w:rsid w:val="00CE2EEE"/>
    <w:rsid w:val="00CF3D21"/>
    <w:rsid w:val="00D02421"/>
    <w:rsid w:val="00D0558E"/>
    <w:rsid w:val="00D06B65"/>
    <w:rsid w:val="00D15949"/>
    <w:rsid w:val="00D2686C"/>
    <w:rsid w:val="00D43F66"/>
    <w:rsid w:val="00D44288"/>
    <w:rsid w:val="00D447E1"/>
    <w:rsid w:val="00D463FE"/>
    <w:rsid w:val="00D55083"/>
    <w:rsid w:val="00D555CC"/>
    <w:rsid w:val="00D56C8C"/>
    <w:rsid w:val="00D6181A"/>
    <w:rsid w:val="00D87A0B"/>
    <w:rsid w:val="00D97F1D"/>
    <w:rsid w:val="00DA0250"/>
    <w:rsid w:val="00DA7F6E"/>
    <w:rsid w:val="00DB4CD8"/>
    <w:rsid w:val="00DC16B2"/>
    <w:rsid w:val="00DC5A58"/>
    <w:rsid w:val="00DC7602"/>
    <w:rsid w:val="00DD2164"/>
    <w:rsid w:val="00DD2F69"/>
    <w:rsid w:val="00DD3519"/>
    <w:rsid w:val="00DD3FDB"/>
    <w:rsid w:val="00DD4431"/>
    <w:rsid w:val="00DD5262"/>
    <w:rsid w:val="00DD70AD"/>
    <w:rsid w:val="00DD7E85"/>
    <w:rsid w:val="00DE323B"/>
    <w:rsid w:val="00DE62FC"/>
    <w:rsid w:val="00DF69DE"/>
    <w:rsid w:val="00E04950"/>
    <w:rsid w:val="00E05DEF"/>
    <w:rsid w:val="00E120EA"/>
    <w:rsid w:val="00E15875"/>
    <w:rsid w:val="00E17A54"/>
    <w:rsid w:val="00E2565E"/>
    <w:rsid w:val="00E26931"/>
    <w:rsid w:val="00E36348"/>
    <w:rsid w:val="00E364DD"/>
    <w:rsid w:val="00E3713B"/>
    <w:rsid w:val="00E4215E"/>
    <w:rsid w:val="00E44966"/>
    <w:rsid w:val="00E44F7D"/>
    <w:rsid w:val="00E51B64"/>
    <w:rsid w:val="00E556A8"/>
    <w:rsid w:val="00E64703"/>
    <w:rsid w:val="00E76C81"/>
    <w:rsid w:val="00E84D6E"/>
    <w:rsid w:val="00E94CA6"/>
    <w:rsid w:val="00E97822"/>
    <w:rsid w:val="00EA0C0E"/>
    <w:rsid w:val="00EC742E"/>
    <w:rsid w:val="00ED24B9"/>
    <w:rsid w:val="00ED2851"/>
    <w:rsid w:val="00ED6FE3"/>
    <w:rsid w:val="00EE2614"/>
    <w:rsid w:val="00EE4C0F"/>
    <w:rsid w:val="00EE637A"/>
    <w:rsid w:val="00EF7511"/>
    <w:rsid w:val="00F0426C"/>
    <w:rsid w:val="00F07082"/>
    <w:rsid w:val="00F10631"/>
    <w:rsid w:val="00F157DD"/>
    <w:rsid w:val="00F16615"/>
    <w:rsid w:val="00F21DB6"/>
    <w:rsid w:val="00F24527"/>
    <w:rsid w:val="00F32815"/>
    <w:rsid w:val="00F33240"/>
    <w:rsid w:val="00F367D9"/>
    <w:rsid w:val="00F41FEF"/>
    <w:rsid w:val="00F5280B"/>
    <w:rsid w:val="00F57236"/>
    <w:rsid w:val="00F63E15"/>
    <w:rsid w:val="00F66008"/>
    <w:rsid w:val="00F70EE0"/>
    <w:rsid w:val="00F72135"/>
    <w:rsid w:val="00F740D3"/>
    <w:rsid w:val="00F76880"/>
    <w:rsid w:val="00F867C3"/>
    <w:rsid w:val="00F95126"/>
    <w:rsid w:val="00FA2A88"/>
    <w:rsid w:val="00FA70C6"/>
    <w:rsid w:val="00FB0750"/>
    <w:rsid w:val="00FB46C6"/>
    <w:rsid w:val="00FB5D47"/>
    <w:rsid w:val="00FB606E"/>
    <w:rsid w:val="00FB69BE"/>
    <w:rsid w:val="00FB6E97"/>
    <w:rsid w:val="00FC3952"/>
    <w:rsid w:val="00FC544F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."/>
  <w:listSeparator w:val=","/>
  <w14:docId w14:val="1A46D861"/>
  <w15:chartTrackingRefBased/>
  <w15:docId w15:val="{7C5A2746-AFC9-488E-99E6-0D2C2D151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Caption"/>
    <w:link w:val="PIfotnoterChar"/>
    <w:autoRedefine/>
    <w:qFormat/>
    <w:rsid w:val="00D43F66"/>
    <w:pPr>
      <w:keepNext/>
      <w:spacing w:after="0"/>
      <w:ind w:left="-567" w:firstLine="141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D43F66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D43F6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5A727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3F0542-F338-4F94-985C-E64CE5731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597</Words>
  <Characters>3748</Characters>
  <Application>Microsoft Office Word</Application>
  <DocSecurity>0</DocSecurity>
  <Lines>31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33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Panagiotis Tsamis</cp:lastModifiedBy>
  <cp:revision>8</cp:revision>
  <cp:lastPrinted>2021-04-23T12:17:00Z</cp:lastPrinted>
  <dcterms:created xsi:type="dcterms:W3CDTF">2022-01-18T14:15:00Z</dcterms:created>
  <dcterms:modified xsi:type="dcterms:W3CDTF">2022-01-26T08:02:00Z</dcterms:modified>
</cp:coreProperties>
</file>